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87043" w14:textId="77777777" w:rsidR="0086446C" w:rsidRDefault="0086446C">
      <w:pPr>
        <w:rPr>
          <w:noProof/>
          <w:color w:val="002060"/>
          <w:sz w:val="20"/>
          <w:szCs w:val="20"/>
          <w:lang w:val="es-CL" w:eastAsia="es-CL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4"/>
      </w:tblGrid>
      <w:tr w:rsidR="001D6517" w:rsidRPr="008053F4" w14:paraId="789CE5A8" w14:textId="77777777" w:rsidTr="006872D3">
        <w:trPr>
          <w:jc w:val="center"/>
        </w:trPr>
        <w:tc>
          <w:tcPr>
            <w:tcW w:w="9544" w:type="dxa"/>
            <w:shd w:val="clear" w:color="auto" w:fill="auto"/>
          </w:tcPr>
          <w:p w14:paraId="66E79753" w14:textId="77777777" w:rsidR="00DE57D9" w:rsidRPr="008053F4" w:rsidRDefault="00FC3B98" w:rsidP="00FC3B98">
            <w:pPr>
              <w:jc w:val="center"/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</w:pPr>
            <w:r w:rsidRPr="008053F4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C</w:t>
            </w:r>
            <w:r w:rsidR="00B2697B" w:rsidRPr="008053F4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 xml:space="preserve">ARTA DE </w:t>
            </w:r>
            <w:r w:rsidR="005B3FD6" w:rsidRPr="008053F4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COMPROMISO</w:t>
            </w:r>
          </w:p>
          <w:p w14:paraId="5DA534F3" w14:textId="77777777" w:rsidR="000F6305" w:rsidRPr="008053F4" w:rsidRDefault="005B3FD6" w:rsidP="00FC3B98">
            <w:pPr>
              <w:jc w:val="center"/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</w:pPr>
            <w:r w:rsidRPr="008053F4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 xml:space="preserve">CUMPLIMIENTO DE PRODUCTIVIDAD </w:t>
            </w:r>
          </w:p>
          <w:p w14:paraId="25ED3A67" w14:textId="77777777" w:rsidR="005B3FD6" w:rsidRPr="008053F4" w:rsidRDefault="005B3FD6" w:rsidP="00FC3B98">
            <w:pPr>
              <w:jc w:val="center"/>
              <w:rPr>
                <w:rFonts w:ascii="Arial" w:hAnsi="Arial" w:cs="Arial"/>
                <w:color w:val="002060"/>
                <w:sz w:val="6"/>
                <w:szCs w:val="6"/>
                <w:lang w:val="es-CL"/>
              </w:rPr>
            </w:pPr>
          </w:p>
          <w:p w14:paraId="18E63904" w14:textId="77777777" w:rsidR="00B2697B" w:rsidRPr="008053F4" w:rsidRDefault="00B2697B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20"/>
                <w:lang w:val="es-CL"/>
              </w:rPr>
            </w:pPr>
            <w:r w:rsidRPr="008053F4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CONCURSO INTERNO DE FOMENTO A LA I+D+</w:t>
            </w:r>
            <w:r w:rsidR="000E4697" w:rsidRPr="008053F4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i</w:t>
            </w:r>
            <w:r w:rsidR="00BC36E6" w:rsidRPr="008053F4">
              <w:rPr>
                <w:rFonts w:ascii="Arial" w:hAnsi="Arial" w:cs="Arial"/>
                <w:b/>
                <w:color w:val="002060"/>
                <w:sz w:val="20"/>
                <w:lang w:val="es-CL"/>
              </w:rPr>
              <w:t xml:space="preserve"> O CREACIÓN </w:t>
            </w:r>
            <w:r w:rsidR="0027023B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2023</w:t>
            </w:r>
          </w:p>
          <w:p w14:paraId="53261FC0" w14:textId="77777777" w:rsidR="001D6517" w:rsidRPr="008053F4" w:rsidRDefault="00FC3B98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20"/>
                <w:lang w:val="es-CL"/>
              </w:rPr>
            </w:pPr>
            <w:r w:rsidRPr="008053F4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UNIVERSIDAD TECNOLÓGICA METROPOLITANA</w:t>
            </w:r>
          </w:p>
        </w:tc>
      </w:tr>
    </w:tbl>
    <w:p w14:paraId="3623673A" w14:textId="77777777" w:rsidR="00267A75" w:rsidRPr="008053F4" w:rsidRDefault="00267A75" w:rsidP="00267A75">
      <w:pPr>
        <w:jc w:val="center"/>
        <w:rPr>
          <w:rFonts w:ascii="Arial" w:eastAsia="Times New Roman" w:hAnsi="Arial" w:cs="Arial"/>
          <w:b/>
          <w:color w:val="002060"/>
          <w:sz w:val="20"/>
          <w:szCs w:val="20"/>
          <w:lang w:val="es-CL" w:eastAsia="ja-JP"/>
        </w:rPr>
      </w:pPr>
    </w:p>
    <w:p w14:paraId="073BE607" w14:textId="77777777" w:rsidR="00267A75" w:rsidRPr="008053F4" w:rsidRDefault="00FC3B98" w:rsidP="00FC3B98">
      <w:pPr>
        <w:ind w:left="5760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   </w:t>
      </w:r>
      <w:r w:rsidR="0002712C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ab/>
      </w:r>
      <w:r w:rsidR="00267A75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Santiago,</w:t>
      </w:r>
      <w:r w:rsidR="00FB23D4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FB23D4" w:rsidRPr="008053F4">
        <w:rPr>
          <w:rFonts w:ascii="Arial" w:eastAsia="Times New Roman" w:hAnsi="Arial" w:cs="Arial"/>
          <w:b/>
          <w:color w:val="002060"/>
          <w:sz w:val="20"/>
          <w:szCs w:val="20"/>
          <w:lang w:val="es-CL" w:eastAsia="ja-JP"/>
        </w:rPr>
        <w:t>XX</w:t>
      </w:r>
      <w:r w:rsidR="00267A75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de </w:t>
      </w:r>
      <w:r w:rsidR="005C0BA2" w:rsidRPr="008053F4">
        <w:rPr>
          <w:rFonts w:ascii="Arial" w:eastAsia="Times New Roman" w:hAnsi="Arial" w:cs="Arial"/>
          <w:b/>
          <w:color w:val="002060"/>
          <w:sz w:val="20"/>
          <w:szCs w:val="20"/>
          <w:lang w:val="es-CL" w:eastAsia="ja-JP"/>
        </w:rPr>
        <w:t>XXXXXX</w:t>
      </w:r>
      <w:r w:rsidR="00267A75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, </w:t>
      </w:r>
      <w:r w:rsidR="0027023B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2023</w:t>
      </w:r>
    </w:p>
    <w:p w14:paraId="1FF458BC" w14:textId="77777777" w:rsidR="00267A75" w:rsidRPr="008053F4" w:rsidRDefault="00267A75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BFCF4FE" w14:textId="77777777" w:rsidR="008053F4" w:rsidRDefault="00267A75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Sres. Comisión </w:t>
      </w:r>
      <w:r w:rsid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de Adjudicación</w:t>
      </w:r>
    </w:p>
    <w:p w14:paraId="324FA62A" w14:textId="77777777" w:rsidR="007702D1" w:rsidRPr="008053F4" w:rsidRDefault="009431F3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Concurso Interno de Fomento</w:t>
      </w:r>
      <w:r w:rsidR="000E469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a la I+D+i o Cre</w:t>
      </w:r>
      <w:r w:rsidR="00E36273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ación </w:t>
      </w:r>
      <w:r w:rsidR="0027023B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2023</w:t>
      </w:r>
    </w:p>
    <w:p w14:paraId="34A676B2" w14:textId="77777777" w:rsidR="00FC3B98" w:rsidRPr="008053F4" w:rsidRDefault="00FC3B98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u w:val="single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u w:val="single"/>
          <w:lang w:val="es-CL" w:eastAsia="ja-JP"/>
        </w:rPr>
        <w:t>Universidad Tecnológica Metropolitana</w:t>
      </w:r>
    </w:p>
    <w:p w14:paraId="7124518B" w14:textId="77777777" w:rsidR="0093645F" w:rsidRPr="008053F4" w:rsidRDefault="0093645F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19593B42" w14:textId="77777777" w:rsidR="00D32D60" w:rsidRPr="008053F4" w:rsidRDefault="00267A75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Por medio de la presente,</w:t>
      </w:r>
      <w:r w:rsidR="005B3FD6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el </w:t>
      </w:r>
      <w:r w:rsidR="00107AC2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Equipo </w:t>
      </w:r>
      <w:r w:rsidR="005B3FD6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de Investigación</w:t>
      </w:r>
      <w:r w:rsidR="00107AC2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(EI</w:t>
      </w:r>
      <w:r w:rsidR="008377EE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)</w:t>
      </w:r>
      <w:r w:rsidR="005B3FD6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de la </w:t>
      </w:r>
      <w:r w:rsidR="000E469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propuesta titulada </w:t>
      </w:r>
      <w:r w:rsidR="000E4697" w:rsidRPr="008053F4">
        <w:rPr>
          <w:rFonts w:ascii="Arial" w:eastAsia="Times New Roman" w:hAnsi="Arial" w:cs="Arial"/>
          <w:b/>
          <w:color w:val="002060"/>
          <w:sz w:val="20"/>
          <w:szCs w:val="20"/>
          <w:lang w:val="es-CL" w:eastAsia="ja-JP"/>
        </w:rPr>
        <w:t>“XXXXXXXXXXXXXXXXXXXXXXXXXXXXXXXXXXXXX”</w:t>
      </w:r>
      <w:r w:rsidR="008377EE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,</w:t>
      </w:r>
      <w:r w:rsidR="00575D48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que será postulada </w:t>
      </w:r>
      <w:r w:rsidR="000E469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al Concurso Interno de Fomento a la I+D+i o Creación </w:t>
      </w:r>
      <w:r w:rsidR="0027023B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2023</w:t>
      </w:r>
      <w:r w:rsidR="000E469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, “</w:t>
      </w:r>
      <w:r w:rsidR="00850596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Proyectos</w:t>
      </w:r>
      <w:r w:rsidR="00812CC9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Regulares</w:t>
      </w:r>
      <w:r w:rsidR="00850596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de Investigación</w:t>
      </w:r>
      <w:r w:rsidR="000E469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”</w:t>
      </w:r>
      <w:r w:rsidR="00575D48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, declara que </w:t>
      </w:r>
      <w:r w:rsidR="00B4608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está </w:t>
      </w:r>
      <w:r w:rsidR="00D32D60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conformado por:</w:t>
      </w:r>
    </w:p>
    <w:p w14:paraId="0F430CE6" w14:textId="77777777" w:rsidR="00D32D60" w:rsidRDefault="00D32D60" w:rsidP="00D32D6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6"/>
        <w:gridCol w:w="5688"/>
      </w:tblGrid>
      <w:tr w:rsidR="008053F4" w:rsidRPr="00664112" w14:paraId="5CC5ED4D" w14:textId="77777777" w:rsidTr="00B41C5A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1A5296B1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bookmarkStart w:id="0" w:name="_Hlk148626084"/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IR</w:t>
            </w:r>
          </w:p>
        </w:tc>
        <w:tc>
          <w:tcPr>
            <w:tcW w:w="5688" w:type="dxa"/>
            <w:shd w:val="clear" w:color="auto" w:fill="auto"/>
          </w:tcPr>
          <w:p w14:paraId="6D6BD48C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1E664AA4" w14:textId="77777777" w:rsidTr="00B41C5A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302D9949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  <w:shd w:val="clear" w:color="auto" w:fill="auto"/>
          </w:tcPr>
          <w:p w14:paraId="605E5817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D72E0B" w:rsidRPr="00664112" w14:paraId="7C4C9203" w14:textId="77777777" w:rsidTr="00B41C5A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554A38B7" w14:textId="77777777" w:rsidR="00D72E0B" w:rsidRDefault="00D72E0B" w:rsidP="00D72E0B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IR Alterno/a</w:t>
            </w:r>
          </w:p>
        </w:tc>
        <w:tc>
          <w:tcPr>
            <w:tcW w:w="5688" w:type="dxa"/>
            <w:shd w:val="clear" w:color="auto" w:fill="auto"/>
          </w:tcPr>
          <w:p w14:paraId="1B6E94BB" w14:textId="77777777" w:rsidR="00D72E0B" w:rsidRPr="00664112" w:rsidRDefault="00D72E0B" w:rsidP="00D72E0B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D72E0B" w:rsidRPr="00664112" w14:paraId="5A2DBE48" w14:textId="77777777" w:rsidTr="00B41C5A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208A7341" w14:textId="77777777" w:rsidR="00D72E0B" w:rsidRDefault="00D72E0B" w:rsidP="00D72E0B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  <w:shd w:val="clear" w:color="auto" w:fill="auto"/>
          </w:tcPr>
          <w:p w14:paraId="7A744952" w14:textId="77777777" w:rsidR="00D72E0B" w:rsidRPr="00664112" w:rsidRDefault="00D72E0B" w:rsidP="00D72E0B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bookmarkEnd w:id="0"/>
      <w:tr w:rsidR="008053F4" w:rsidRPr="00664112" w14:paraId="06A8D959" w14:textId="77777777" w:rsidTr="00B41C5A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27E9B4C9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Co-I 1</w:t>
            </w:r>
          </w:p>
        </w:tc>
        <w:tc>
          <w:tcPr>
            <w:tcW w:w="5688" w:type="dxa"/>
            <w:shd w:val="clear" w:color="auto" w:fill="auto"/>
          </w:tcPr>
          <w:p w14:paraId="4BC95AAF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6D5D3C9B" w14:textId="77777777" w:rsidTr="00B41C5A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16A6E2C8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Co-I 1, o en su institución de origen en caso de ser externo/a a la UTEM</w:t>
            </w:r>
          </w:p>
        </w:tc>
        <w:tc>
          <w:tcPr>
            <w:tcW w:w="5688" w:type="dxa"/>
            <w:shd w:val="clear" w:color="auto" w:fill="auto"/>
          </w:tcPr>
          <w:p w14:paraId="1B56D605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5E58F88D" w14:textId="77777777" w:rsidTr="00B41C5A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2CEAE864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Co-</w:t>
            </w:r>
            <w:r w:rsidR="00B41C5A"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I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 xml:space="preserve"> 2</w:t>
            </w:r>
          </w:p>
        </w:tc>
        <w:tc>
          <w:tcPr>
            <w:tcW w:w="5688" w:type="dxa"/>
            <w:shd w:val="clear" w:color="auto" w:fill="auto"/>
          </w:tcPr>
          <w:p w14:paraId="4AE21553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11CEF744" w14:textId="77777777" w:rsidTr="00B41C5A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16442C8A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Co-I 2, o en su institución de origen en caso de ser externo/a a la UTEM</w:t>
            </w:r>
          </w:p>
        </w:tc>
        <w:tc>
          <w:tcPr>
            <w:tcW w:w="5688" w:type="dxa"/>
            <w:shd w:val="clear" w:color="auto" w:fill="auto"/>
          </w:tcPr>
          <w:p w14:paraId="506D7283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FA2ACF" w:rsidRPr="00664112" w14:paraId="25123702" w14:textId="77777777" w:rsidTr="00B41C5A">
        <w:trPr>
          <w:trHeight w:val="340"/>
          <w:jc w:val="center"/>
        </w:trPr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14:paraId="4BF09FDA" w14:textId="77777777" w:rsidR="00FA2ACF" w:rsidRDefault="00FA2ACF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IR Alterno/a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15837" w14:textId="77777777" w:rsidR="00FA2ACF" w:rsidRPr="00664112" w:rsidRDefault="00FA2AC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FA2ACF" w:rsidRPr="00664112" w14:paraId="4AE174C0" w14:textId="77777777" w:rsidTr="00B41C5A">
        <w:trPr>
          <w:trHeight w:val="340"/>
          <w:jc w:val="center"/>
        </w:trPr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14:paraId="46D51953" w14:textId="77777777" w:rsidR="00FA2ACF" w:rsidRDefault="00FA2ACF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95792" w14:textId="77777777" w:rsidR="00FA2ACF" w:rsidRPr="00664112" w:rsidRDefault="00FA2AC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4648B534" w14:textId="77777777" w:rsidR="008053F4" w:rsidRDefault="008053F4" w:rsidP="00D32D6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6E5C625B" w14:textId="77777777" w:rsidR="00575D48" w:rsidRPr="008053F4" w:rsidRDefault="00D32D60" w:rsidP="00575D48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Por </w:t>
      </w:r>
      <w:r w:rsidR="008053F4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último,</w:t>
      </w: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3656E1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l</w:t>
      </w:r>
      <w:r w:rsidR="008377EE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os</w:t>
      </w:r>
      <w:r w:rsidR="00906523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/</w:t>
      </w:r>
      <w:r w:rsidR="002861A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l</w:t>
      </w:r>
      <w:r w:rsidR="00906523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as</w:t>
      </w:r>
      <w:r w:rsidR="008377EE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integrantes del </w:t>
      </w:r>
      <w:r w:rsidR="00B4608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EI</w:t>
      </w: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575D48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declaran:</w:t>
      </w:r>
    </w:p>
    <w:p w14:paraId="69362E6C" w14:textId="77777777" w:rsidR="00575D48" w:rsidRPr="008053F4" w:rsidRDefault="00575D48" w:rsidP="00575D48">
      <w:pPr>
        <w:jc w:val="both"/>
        <w:rPr>
          <w:rFonts w:ascii="Arial" w:eastAsia="Times New Roman" w:hAnsi="Arial" w:cs="Arial"/>
          <w:color w:val="002060"/>
          <w:sz w:val="14"/>
          <w:szCs w:val="14"/>
          <w:lang w:val="es-CL" w:eastAsia="ja-JP"/>
        </w:rPr>
      </w:pPr>
    </w:p>
    <w:p w14:paraId="5E9FDEB1" w14:textId="77777777" w:rsidR="008053F4" w:rsidRPr="00C83515" w:rsidRDefault="008053F4" w:rsidP="00CC70F3">
      <w:pPr>
        <w:numPr>
          <w:ilvl w:val="0"/>
          <w:numId w:val="6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>Conocer las bases del instrumento al cual se postulará el proyecto descrito.</w:t>
      </w:r>
    </w:p>
    <w:p w14:paraId="362F1700" w14:textId="77777777" w:rsidR="008377EE" w:rsidRPr="008053F4" w:rsidRDefault="008377EE" w:rsidP="00CC70F3">
      <w:pPr>
        <w:numPr>
          <w:ilvl w:val="0"/>
          <w:numId w:val="6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Comprometer </w:t>
      </w:r>
      <w:r w:rsidR="003656E1"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a </w:t>
      </w:r>
      <w:r w:rsidRPr="008053F4">
        <w:rPr>
          <w:rFonts w:ascii="Arial" w:hAnsi="Arial" w:cs="Arial"/>
          <w:color w:val="002060"/>
          <w:sz w:val="20"/>
          <w:szCs w:val="20"/>
          <w:lang w:val="es-CL"/>
        </w:rPr>
        <w:t>que el</w:t>
      </w:r>
      <w:r w:rsidR="00B46087" w:rsidRPr="008053F4">
        <w:rPr>
          <w:rFonts w:ascii="Arial" w:hAnsi="Arial" w:cs="Arial"/>
          <w:color w:val="002060"/>
          <w:sz w:val="20"/>
          <w:szCs w:val="20"/>
          <w:lang w:val="es-CL"/>
        </w:rPr>
        <w:t>/la I</w:t>
      </w:r>
      <w:r w:rsidR="00B1595C" w:rsidRPr="008053F4">
        <w:rPr>
          <w:rFonts w:ascii="Arial" w:hAnsi="Arial" w:cs="Arial"/>
          <w:color w:val="002060"/>
          <w:sz w:val="20"/>
          <w:szCs w:val="20"/>
          <w:lang w:val="es-CL"/>
        </w:rPr>
        <w:t>R</w:t>
      </w:r>
      <w:r w:rsidR="003656E1"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 de la propuesta </w:t>
      </w:r>
      <w:r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será quien </w:t>
      </w:r>
      <w:r w:rsidR="008053F4">
        <w:rPr>
          <w:rFonts w:ascii="Arial" w:hAnsi="Arial" w:cs="Arial"/>
          <w:color w:val="002060"/>
          <w:sz w:val="20"/>
          <w:szCs w:val="20"/>
          <w:lang w:val="es-CL"/>
        </w:rPr>
        <w:t>mantendrá</w:t>
      </w:r>
      <w:r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 la comunicación formal y oportuna ante la D</w:t>
      </w:r>
      <w:r w:rsidR="00B1595C"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irección de Investigación </w:t>
      </w:r>
      <w:r w:rsidRPr="008053F4">
        <w:rPr>
          <w:rFonts w:ascii="Arial" w:hAnsi="Arial" w:cs="Arial"/>
          <w:color w:val="002060"/>
          <w:sz w:val="20"/>
          <w:szCs w:val="20"/>
          <w:lang w:val="es-CL"/>
        </w:rPr>
        <w:t>por cualquier situación que afecte el normal desarrollo del proyecto, en caso de adjudicar la propuesta.</w:t>
      </w:r>
    </w:p>
    <w:p w14:paraId="479227A7" w14:textId="77777777" w:rsidR="00575D48" w:rsidRPr="008053F4" w:rsidRDefault="00575D48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053F4">
        <w:rPr>
          <w:rFonts w:ascii="Arial" w:hAnsi="Arial" w:cs="Arial"/>
          <w:color w:val="002060"/>
          <w:sz w:val="20"/>
          <w:szCs w:val="20"/>
          <w:lang w:val="es-CL"/>
        </w:rPr>
        <w:t>Que la propuesta se alinea con</w:t>
      </w:r>
      <w:r w:rsidR="00CC70F3">
        <w:rPr>
          <w:rFonts w:ascii="Arial" w:hAnsi="Arial" w:cs="Arial"/>
          <w:color w:val="002060"/>
          <w:sz w:val="20"/>
          <w:szCs w:val="20"/>
          <w:lang w:val="es-CL"/>
        </w:rPr>
        <w:t xml:space="preserve"> el </w:t>
      </w:r>
      <w:r w:rsidR="00CC70F3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Plan de Desarrollo </w:t>
      </w:r>
      <w:r w:rsidR="00C10676">
        <w:rPr>
          <w:rFonts w:ascii="Arial" w:hAnsi="Arial" w:cs="Arial"/>
          <w:color w:val="002060"/>
          <w:sz w:val="20"/>
          <w:szCs w:val="20"/>
          <w:lang w:val="es-CL"/>
        </w:rPr>
        <w:t>Institucional</w:t>
      </w:r>
      <w:r w:rsidR="00CC70F3"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4D08048A" w14:textId="77777777" w:rsidR="008053F4" w:rsidRPr="00C83515" w:rsidRDefault="008053F4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Conocer el Compromiso de Productividad que deberá cumplirse </w:t>
      </w:r>
      <w:r>
        <w:rPr>
          <w:rFonts w:ascii="Arial" w:hAnsi="Arial" w:cs="Arial"/>
          <w:color w:val="002060"/>
          <w:sz w:val="20"/>
          <w:szCs w:val="20"/>
          <w:lang w:val="es-CL"/>
        </w:rPr>
        <w:t xml:space="preserve">al 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término </w:t>
      </w:r>
      <w:r>
        <w:rPr>
          <w:rFonts w:ascii="Arial" w:hAnsi="Arial" w:cs="Arial"/>
          <w:color w:val="002060"/>
          <w:sz w:val="20"/>
          <w:szCs w:val="20"/>
          <w:lang w:val="es-CL"/>
        </w:rPr>
        <w:t>del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proyecto</w:t>
      </w:r>
      <w:r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47A2F7ED" w14:textId="77777777" w:rsidR="00906523" w:rsidRPr="008053F4" w:rsidRDefault="00906523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Consignar a la UTEM en todos los reconocimientos institucionales en el marco del proyecto, incluyendo publicaciones y </w:t>
      </w:r>
      <w:r w:rsidR="006F3355" w:rsidRPr="006F3355">
        <w:rPr>
          <w:rFonts w:ascii="Arial" w:hAnsi="Arial" w:cs="Arial"/>
          <w:color w:val="002060"/>
          <w:sz w:val="20"/>
          <w:szCs w:val="20"/>
          <w:lang w:val="es-CL"/>
        </w:rPr>
        <w:t>actividad</w:t>
      </w:r>
      <w:r w:rsidR="006F3355">
        <w:rPr>
          <w:rFonts w:ascii="Arial" w:hAnsi="Arial" w:cs="Arial"/>
          <w:color w:val="002060"/>
          <w:sz w:val="20"/>
          <w:szCs w:val="20"/>
          <w:lang w:val="es-CL"/>
        </w:rPr>
        <w:t>es</w:t>
      </w:r>
      <w:r w:rsidR="006F3355" w:rsidRPr="006F3355">
        <w:rPr>
          <w:rFonts w:ascii="Arial" w:hAnsi="Arial" w:cs="Arial"/>
          <w:color w:val="002060"/>
          <w:sz w:val="20"/>
          <w:szCs w:val="20"/>
          <w:lang w:val="es-CL"/>
        </w:rPr>
        <w:t xml:space="preserve"> de divulgación </w:t>
      </w:r>
      <w:r w:rsidR="006F3355">
        <w:rPr>
          <w:rFonts w:ascii="Arial" w:hAnsi="Arial" w:cs="Arial"/>
          <w:color w:val="002060"/>
          <w:sz w:val="20"/>
          <w:szCs w:val="20"/>
          <w:lang w:val="es-CL"/>
        </w:rPr>
        <w:t xml:space="preserve">de resultados </w:t>
      </w:r>
      <w:r w:rsidR="006F3355" w:rsidRPr="006F3355">
        <w:rPr>
          <w:rFonts w:ascii="Arial" w:hAnsi="Arial" w:cs="Arial"/>
          <w:color w:val="002060"/>
          <w:sz w:val="20"/>
          <w:szCs w:val="20"/>
          <w:lang w:val="es-CL"/>
        </w:rPr>
        <w:t>vinculad</w:t>
      </w:r>
      <w:r w:rsidR="006F3355">
        <w:rPr>
          <w:rFonts w:ascii="Arial" w:hAnsi="Arial" w:cs="Arial"/>
          <w:color w:val="002060"/>
          <w:sz w:val="20"/>
          <w:szCs w:val="20"/>
          <w:lang w:val="es-CL"/>
        </w:rPr>
        <w:t>os</w:t>
      </w:r>
      <w:r w:rsidR="006F3355" w:rsidRPr="006F3355">
        <w:rPr>
          <w:rFonts w:ascii="Arial" w:hAnsi="Arial" w:cs="Arial"/>
          <w:color w:val="002060"/>
          <w:sz w:val="20"/>
          <w:szCs w:val="20"/>
          <w:lang w:val="es-CL"/>
        </w:rPr>
        <w:t xml:space="preserve"> al proyecto</w:t>
      </w:r>
      <w:r w:rsidRPr="008053F4">
        <w:rPr>
          <w:rFonts w:ascii="Arial" w:hAnsi="Arial" w:cs="Arial"/>
          <w:color w:val="002060"/>
          <w:sz w:val="20"/>
          <w:szCs w:val="20"/>
          <w:lang w:val="es-CL"/>
        </w:rPr>
        <w:t>. Lo anterior tendrá que explicitarse siguiendo lo establecido en las bases del concurso.</w:t>
      </w:r>
    </w:p>
    <w:p w14:paraId="520E181D" w14:textId="77777777" w:rsidR="00906523" w:rsidRPr="008053F4" w:rsidRDefault="00906523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Dar cumplimiento a la totalidad de compromisos y obligaciones establecidas en las bases </w:t>
      </w:r>
      <w:r w:rsidR="00F71CAE" w:rsidRPr="008053F4">
        <w:rPr>
          <w:rFonts w:ascii="Arial" w:hAnsi="Arial" w:cs="Arial"/>
          <w:color w:val="002060"/>
          <w:sz w:val="20"/>
          <w:szCs w:val="20"/>
          <w:lang w:val="es-CL"/>
        </w:rPr>
        <w:t>concursales.</w:t>
      </w:r>
    </w:p>
    <w:p w14:paraId="01BFE249" w14:textId="77777777" w:rsidR="00575D48" w:rsidRPr="008053F4" w:rsidRDefault="00575D48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3958C484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1D77C610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16F61095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78E6E384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4CB3326B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11A20944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104A39BE" w14:textId="77777777" w:rsidR="00B36B72" w:rsidRPr="008053F4" w:rsidRDefault="00B36B72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053F4">
        <w:rPr>
          <w:rFonts w:ascii="Arial" w:hAnsi="Arial" w:cs="Arial"/>
          <w:color w:val="002060"/>
          <w:sz w:val="20"/>
          <w:szCs w:val="20"/>
          <w:lang w:val="es-CL"/>
        </w:rPr>
        <w:t>Sin otro particular, se despiden</w:t>
      </w:r>
    </w:p>
    <w:p w14:paraId="0A95DECE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94"/>
        <w:gridCol w:w="5091"/>
      </w:tblGrid>
      <w:tr w:rsidR="00D32D60" w:rsidRPr="008053F4" w14:paraId="13CD9EEB" w14:textId="77777777" w:rsidTr="00B41C5A">
        <w:trPr>
          <w:trHeight w:val="340"/>
          <w:jc w:val="center"/>
        </w:trPr>
        <w:tc>
          <w:tcPr>
            <w:tcW w:w="4194" w:type="dxa"/>
            <w:shd w:val="clear" w:color="auto" w:fill="002060"/>
            <w:noWrap/>
          </w:tcPr>
          <w:p w14:paraId="329141D4" w14:textId="77777777" w:rsidR="00D32D60" w:rsidRDefault="00D32D60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  <w:p w14:paraId="09973650" w14:textId="77777777" w:rsidR="00D32D60" w:rsidRDefault="00D32D60" w:rsidP="00F71CAE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FIRMA 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INVESTIGADOR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r w:rsidR="00CC70F3">
              <w:rPr>
                <w:rFonts w:ascii="Arial" w:hAnsi="Arial" w:cs="Arial"/>
                <w:b/>
                <w:color w:val="FFFFFF"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SPONSABLE</w:t>
            </w:r>
          </w:p>
        </w:tc>
        <w:tc>
          <w:tcPr>
            <w:tcW w:w="5091" w:type="dxa"/>
            <w:shd w:val="clear" w:color="auto" w:fill="auto"/>
          </w:tcPr>
          <w:p w14:paraId="090B5BCE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406BDF" w:rsidRPr="008053F4" w14:paraId="2A9DDBAD" w14:textId="77777777" w:rsidTr="00B41C5A">
        <w:trPr>
          <w:trHeight w:val="340"/>
          <w:jc w:val="center"/>
        </w:trPr>
        <w:tc>
          <w:tcPr>
            <w:tcW w:w="4194" w:type="dxa"/>
            <w:shd w:val="clear" w:color="auto" w:fill="002060"/>
            <w:noWrap/>
          </w:tcPr>
          <w:p w14:paraId="52564FDF" w14:textId="77777777" w:rsidR="00406BDF" w:rsidRDefault="00406BDF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INVESTIGADOR/A ALTERNO/A</w:t>
            </w:r>
          </w:p>
        </w:tc>
        <w:tc>
          <w:tcPr>
            <w:tcW w:w="5091" w:type="dxa"/>
            <w:shd w:val="clear" w:color="auto" w:fill="auto"/>
          </w:tcPr>
          <w:p w14:paraId="5443082F" w14:textId="77777777" w:rsidR="00406BDF" w:rsidRPr="008053F4" w:rsidRDefault="00406BDF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D32D60" w:rsidRPr="008053F4" w14:paraId="04A07B6F" w14:textId="77777777" w:rsidTr="00B41C5A">
        <w:trPr>
          <w:trHeight w:val="340"/>
          <w:jc w:val="center"/>
        </w:trPr>
        <w:tc>
          <w:tcPr>
            <w:tcW w:w="4194" w:type="dxa"/>
            <w:shd w:val="clear" w:color="auto" w:fill="002060"/>
            <w:noWrap/>
          </w:tcPr>
          <w:p w14:paraId="05014535" w14:textId="77777777" w:rsidR="00D32D60" w:rsidRDefault="00D32D60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  <w:p w14:paraId="1CC8AF10" w14:textId="77777777" w:rsidR="00D32D60" w:rsidRDefault="00D32D60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-INVESTIGADOR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1</w:t>
            </w:r>
          </w:p>
        </w:tc>
        <w:tc>
          <w:tcPr>
            <w:tcW w:w="5091" w:type="dxa"/>
            <w:shd w:val="clear" w:color="auto" w:fill="auto"/>
          </w:tcPr>
          <w:p w14:paraId="59F0C41D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D32D60" w:rsidRPr="008053F4" w14:paraId="3304E9C3" w14:textId="77777777" w:rsidTr="00B41C5A">
        <w:trPr>
          <w:trHeight w:val="340"/>
          <w:jc w:val="center"/>
        </w:trPr>
        <w:tc>
          <w:tcPr>
            <w:tcW w:w="4194" w:type="dxa"/>
            <w:shd w:val="clear" w:color="auto" w:fill="002060"/>
            <w:noWrap/>
          </w:tcPr>
          <w:p w14:paraId="1BABFE35" w14:textId="77777777" w:rsidR="00D32D60" w:rsidRDefault="00D32D60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  <w:p w14:paraId="30440987" w14:textId="77777777" w:rsidR="00D32D60" w:rsidRDefault="00D32D60" w:rsidP="005B25AA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-INVESTIGADOR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2</w:t>
            </w:r>
          </w:p>
        </w:tc>
        <w:tc>
          <w:tcPr>
            <w:tcW w:w="5091" w:type="dxa"/>
            <w:shd w:val="clear" w:color="auto" w:fill="auto"/>
          </w:tcPr>
          <w:p w14:paraId="3D2E4474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14:paraId="5E88AC97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3C51F306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sectPr w:rsidR="00D32D60" w:rsidRPr="008053F4" w:rsidSect="00164555">
      <w:headerReference w:type="default" r:id="rId7"/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E33EA" w14:textId="77777777" w:rsidR="006B210C" w:rsidRDefault="006B210C" w:rsidP="004D2C5D">
      <w:r>
        <w:separator/>
      </w:r>
    </w:p>
  </w:endnote>
  <w:endnote w:type="continuationSeparator" w:id="0">
    <w:p w14:paraId="39AD879A" w14:textId="77777777" w:rsidR="006B210C" w:rsidRDefault="006B210C" w:rsidP="004D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573F8" w14:textId="77777777" w:rsidR="006B210C" w:rsidRDefault="006B210C" w:rsidP="004D2C5D">
      <w:r>
        <w:separator/>
      </w:r>
    </w:p>
  </w:footnote>
  <w:footnote w:type="continuationSeparator" w:id="0">
    <w:p w14:paraId="4966915F" w14:textId="77777777" w:rsidR="006B210C" w:rsidRDefault="006B210C" w:rsidP="004D2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DA680" w14:textId="59AE2C10" w:rsidR="00B41C5A" w:rsidRDefault="009E74EE">
    <w:pPr>
      <w:pStyle w:val="Encabezado"/>
    </w:pPr>
    <w:r w:rsidRPr="008053F4">
      <w:rPr>
        <w:noProof/>
        <w:color w:val="002060"/>
        <w:sz w:val="20"/>
        <w:szCs w:val="20"/>
        <w:lang w:val="es-CL" w:eastAsia="es-CL"/>
      </w:rPr>
      <w:drawing>
        <wp:inline distT="0" distB="0" distL="0" distR="0" wp14:anchorId="4605B9D4" wp14:editId="0C98B6EC">
          <wp:extent cx="1981200" cy="42862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3B6B"/>
    <w:multiLevelType w:val="hybridMultilevel"/>
    <w:tmpl w:val="6628A8E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031EE"/>
    <w:multiLevelType w:val="hybridMultilevel"/>
    <w:tmpl w:val="D38E7DAA"/>
    <w:lvl w:ilvl="0" w:tplc="3EBC239E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55D2"/>
    <w:multiLevelType w:val="hybridMultilevel"/>
    <w:tmpl w:val="AD4CE516"/>
    <w:lvl w:ilvl="0" w:tplc="288AB3D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42230A7B"/>
    <w:multiLevelType w:val="hybridMultilevel"/>
    <w:tmpl w:val="FB741BE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379066">
    <w:abstractNumId w:val="2"/>
  </w:num>
  <w:num w:numId="2" w16cid:durableId="918174500">
    <w:abstractNumId w:val="1"/>
  </w:num>
  <w:num w:numId="3" w16cid:durableId="111288468">
    <w:abstractNumId w:val="4"/>
  </w:num>
  <w:num w:numId="4" w16cid:durableId="44644554">
    <w:abstractNumId w:val="5"/>
  </w:num>
  <w:num w:numId="5" w16cid:durableId="1311981206">
    <w:abstractNumId w:val="0"/>
  </w:num>
  <w:num w:numId="6" w16cid:durableId="12579835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zI3MzQwMbKwtDRV0lEKTi0uzszPAykwrgUA5qRcgywAAAA="/>
  </w:docVars>
  <w:rsids>
    <w:rsidRoot w:val="00996752"/>
    <w:rsid w:val="000135BE"/>
    <w:rsid w:val="0002712C"/>
    <w:rsid w:val="000321DF"/>
    <w:rsid w:val="000475F2"/>
    <w:rsid w:val="00061EB1"/>
    <w:rsid w:val="000939C5"/>
    <w:rsid w:val="000A73AF"/>
    <w:rsid w:val="000B64F0"/>
    <w:rsid w:val="000E3DCE"/>
    <w:rsid w:val="000E3E12"/>
    <w:rsid w:val="000E4697"/>
    <w:rsid w:val="000F145E"/>
    <w:rsid w:val="000F6305"/>
    <w:rsid w:val="00107AC2"/>
    <w:rsid w:val="00133534"/>
    <w:rsid w:val="00147D76"/>
    <w:rsid w:val="00153352"/>
    <w:rsid w:val="00155DE1"/>
    <w:rsid w:val="00164555"/>
    <w:rsid w:val="00173C70"/>
    <w:rsid w:val="00181AF9"/>
    <w:rsid w:val="00190030"/>
    <w:rsid w:val="00190C64"/>
    <w:rsid w:val="001D6517"/>
    <w:rsid w:val="001E0888"/>
    <w:rsid w:val="001E5273"/>
    <w:rsid w:val="001F02AE"/>
    <w:rsid w:val="00203387"/>
    <w:rsid w:val="00213CBD"/>
    <w:rsid w:val="00213CCD"/>
    <w:rsid w:val="00267A75"/>
    <w:rsid w:val="0027023B"/>
    <w:rsid w:val="002861A7"/>
    <w:rsid w:val="002C32B8"/>
    <w:rsid w:val="002E27C8"/>
    <w:rsid w:val="002E6940"/>
    <w:rsid w:val="00313EBB"/>
    <w:rsid w:val="003153D1"/>
    <w:rsid w:val="00321C8A"/>
    <w:rsid w:val="00333911"/>
    <w:rsid w:val="00343940"/>
    <w:rsid w:val="00345630"/>
    <w:rsid w:val="0036027E"/>
    <w:rsid w:val="003656E1"/>
    <w:rsid w:val="00380A04"/>
    <w:rsid w:val="00386058"/>
    <w:rsid w:val="003A4DA0"/>
    <w:rsid w:val="003C14AE"/>
    <w:rsid w:val="003C4C8E"/>
    <w:rsid w:val="003F525C"/>
    <w:rsid w:val="00406BDF"/>
    <w:rsid w:val="00422F51"/>
    <w:rsid w:val="00424E19"/>
    <w:rsid w:val="00446965"/>
    <w:rsid w:val="00455A04"/>
    <w:rsid w:val="0046016D"/>
    <w:rsid w:val="00460F54"/>
    <w:rsid w:val="0048655D"/>
    <w:rsid w:val="004916DB"/>
    <w:rsid w:val="004C07B1"/>
    <w:rsid w:val="004C4F0F"/>
    <w:rsid w:val="004D2C5D"/>
    <w:rsid w:val="00513139"/>
    <w:rsid w:val="00554126"/>
    <w:rsid w:val="0056309A"/>
    <w:rsid w:val="00565AC7"/>
    <w:rsid w:val="00575D48"/>
    <w:rsid w:val="005846C9"/>
    <w:rsid w:val="0058626A"/>
    <w:rsid w:val="00587660"/>
    <w:rsid w:val="005913E6"/>
    <w:rsid w:val="005A0644"/>
    <w:rsid w:val="005A6344"/>
    <w:rsid w:val="005B25AA"/>
    <w:rsid w:val="005B3FD6"/>
    <w:rsid w:val="005B43CA"/>
    <w:rsid w:val="005C0BA2"/>
    <w:rsid w:val="006007EE"/>
    <w:rsid w:val="0060632C"/>
    <w:rsid w:val="006575E3"/>
    <w:rsid w:val="00666F86"/>
    <w:rsid w:val="006872D3"/>
    <w:rsid w:val="0069690C"/>
    <w:rsid w:val="006B210C"/>
    <w:rsid w:val="006B371D"/>
    <w:rsid w:val="006C74DD"/>
    <w:rsid w:val="006C7EE3"/>
    <w:rsid w:val="006D76E3"/>
    <w:rsid w:val="006F3355"/>
    <w:rsid w:val="007026FA"/>
    <w:rsid w:val="007049FC"/>
    <w:rsid w:val="00717BD3"/>
    <w:rsid w:val="00725FDE"/>
    <w:rsid w:val="007361BB"/>
    <w:rsid w:val="007374C8"/>
    <w:rsid w:val="00740469"/>
    <w:rsid w:val="00741E6C"/>
    <w:rsid w:val="00753F4C"/>
    <w:rsid w:val="0076777C"/>
    <w:rsid w:val="007702D1"/>
    <w:rsid w:val="00786356"/>
    <w:rsid w:val="007D06FA"/>
    <w:rsid w:val="007D7CD0"/>
    <w:rsid w:val="007E557D"/>
    <w:rsid w:val="008053F4"/>
    <w:rsid w:val="00812CC9"/>
    <w:rsid w:val="008377EE"/>
    <w:rsid w:val="0084196A"/>
    <w:rsid w:val="00850596"/>
    <w:rsid w:val="0086446C"/>
    <w:rsid w:val="008666B7"/>
    <w:rsid w:val="00877C93"/>
    <w:rsid w:val="008856BF"/>
    <w:rsid w:val="008C32F0"/>
    <w:rsid w:val="008C7FA8"/>
    <w:rsid w:val="008D1DFF"/>
    <w:rsid w:val="008D1F48"/>
    <w:rsid w:val="008D40F8"/>
    <w:rsid w:val="008D4364"/>
    <w:rsid w:val="008D7906"/>
    <w:rsid w:val="008E1162"/>
    <w:rsid w:val="00906523"/>
    <w:rsid w:val="00911CE7"/>
    <w:rsid w:val="0091394C"/>
    <w:rsid w:val="00927AB6"/>
    <w:rsid w:val="0093645F"/>
    <w:rsid w:val="009431F3"/>
    <w:rsid w:val="00945BE4"/>
    <w:rsid w:val="00950A06"/>
    <w:rsid w:val="00972C69"/>
    <w:rsid w:val="00975830"/>
    <w:rsid w:val="00986B4A"/>
    <w:rsid w:val="009877DD"/>
    <w:rsid w:val="0099218F"/>
    <w:rsid w:val="00996752"/>
    <w:rsid w:val="00996E3B"/>
    <w:rsid w:val="009A7175"/>
    <w:rsid w:val="009B751F"/>
    <w:rsid w:val="009C5CD9"/>
    <w:rsid w:val="009C780F"/>
    <w:rsid w:val="009E74EE"/>
    <w:rsid w:val="009F1974"/>
    <w:rsid w:val="009F5653"/>
    <w:rsid w:val="00A1635F"/>
    <w:rsid w:val="00A2567D"/>
    <w:rsid w:val="00A35770"/>
    <w:rsid w:val="00A64EFE"/>
    <w:rsid w:val="00A863F2"/>
    <w:rsid w:val="00A90B4B"/>
    <w:rsid w:val="00A9498D"/>
    <w:rsid w:val="00AB0A90"/>
    <w:rsid w:val="00AD78CB"/>
    <w:rsid w:val="00AE7EC8"/>
    <w:rsid w:val="00B1595C"/>
    <w:rsid w:val="00B2697B"/>
    <w:rsid w:val="00B36B72"/>
    <w:rsid w:val="00B41C5A"/>
    <w:rsid w:val="00B4291B"/>
    <w:rsid w:val="00B46087"/>
    <w:rsid w:val="00B74F3A"/>
    <w:rsid w:val="00BA495A"/>
    <w:rsid w:val="00BA6917"/>
    <w:rsid w:val="00BB5D9C"/>
    <w:rsid w:val="00BC1733"/>
    <w:rsid w:val="00BC36E6"/>
    <w:rsid w:val="00BC3F54"/>
    <w:rsid w:val="00BC6D75"/>
    <w:rsid w:val="00BD1BCF"/>
    <w:rsid w:val="00BE44EC"/>
    <w:rsid w:val="00BF4534"/>
    <w:rsid w:val="00BF4AB0"/>
    <w:rsid w:val="00BF7999"/>
    <w:rsid w:val="00C10676"/>
    <w:rsid w:val="00C13913"/>
    <w:rsid w:val="00C21C43"/>
    <w:rsid w:val="00C30600"/>
    <w:rsid w:val="00C3124E"/>
    <w:rsid w:val="00C372BA"/>
    <w:rsid w:val="00C40386"/>
    <w:rsid w:val="00C67F9E"/>
    <w:rsid w:val="00C80981"/>
    <w:rsid w:val="00C81F1F"/>
    <w:rsid w:val="00CC70F3"/>
    <w:rsid w:val="00CD03EE"/>
    <w:rsid w:val="00CE0A83"/>
    <w:rsid w:val="00CE0BC3"/>
    <w:rsid w:val="00D00C78"/>
    <w:rsid w:val="00D32D60"/>
    <w:rsid w:val="00D54333"/>
    <w:rsid w:val="00D60CD3"/>
    <w:rsid w:val="00D7234C"/>
    <w:rsid w:val="00D72E0B"/>
    <w:rsid w:val="00D77AC2"/>
    <w:rsid w:val="00D87E07"/>
    <w:rsid w:val="00DB2DD4"/>
    <w:rsid w:val="00DB6F86"/>
    <w:rsid w:val="00DC6570"/>
    <w:rsid w:val="00DD28EE"/>
    <w:rsid w:val="00DD2FCB"/>
    <w:rsid w:val="00DE3B20"/>
    <w:rsid w:val="00DE476C"/>
    <w:rsid w:val="00DE57D9"/>
    <w:rsid w:val="00DF6F9D"/>
    <w:rsid w:val="00E175FE"/>
    <w:rsid w:val="00E36273"/>
    <w:rsid w:val="00E40AA8"/>
    <w:rsid w:val="00E55DD7"/>
    <w:rsid w:val="00E64DBA"/>
    <w:rsid w:val="00E74A34"/>
    <w:rsid w:val="00E934D0"/>
    <w:rsid w:val="00E95259"/>
    <w:rsid w:val="00EA47A4"/>
    <w:rsid w:val="00EC332D"/>
    <w:rsid w:val="00ED4437"/>
    <w:rsid w:val="00F01023"/>
    <w:rsid w:val="00F13DF3"/>
    <w:rsid w:val="00F1477A"/>
    <w:rsid w:val="00F44E6B"/>
    <w:rsid w:val="00F60583"/>
    <w:rsid w:val="00F618F8"/>
    <w:rsid w:val="00F65E13"/>
    <w:rsid w:val="00F71CAE"/>
    <w:rsid w:val="00F81FB0"/>
    <w:rsid w:val="00F92F50"/>
    <w:rsid w:val="00F935C9"/>
    <w:rsid w:val="00FA2ACF"/>
    <w:rsid w:val="00FB23D4"/>
    <w:rsid w:val="00FB559E"/>
    <w:rsid w:val="00FC3B98"/>
    <w:rsid w:val="00FC6EB7"/>
    <w:rsid w:val="00FD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1E8A6F"/>
  <w15:chartTrackingRefBased/>
  <w15:docId w15:val="{2E9E6A33-B89A-4C43-B666-F4D950EC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ko-KR"/>
    </w:rPr>
  </w:style>
  <w:style w:type="paragraph" w:styleId="Ttulo1">
    <w:name w:val="heading 1"/>
    <w:basedOn w:val="Normal"/>
    <w:next w:val="Normal"/>
    <w:link w:val="Ttulo1Car"/>
    <w:qFormat/>
    <w:rsid w:val="00213CBD"/>
    <w:pPr>
      <w:keepNext/>
      <w:outlineLvl w:val="0"/>
    </w:pPr>
    <w:rPr>
      <w:rFonts w:eastAsia="Times New Roman"/>
      <w:szCs w:val="20"/>
      <w:lang w:val="x-non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pPr>
      <w:spacing w:after="200" w:line="480" w:lineRule="auto"/>
      <w:jc w:val="both"/>
    </w:pPr>
    <w:rPr>
      <w:rFonts w:ascii="Times" w:hAnsi="Times"/>
      <w:szCs w:val="20"/>
    </w:rPr>
  </w:style>
  <w:style w:type="paragraph" w:styleId="Textodeglobo">
    <w:name w:val="Balloon Text"/>
    <w:basedOn w:val="Normal"/>
    <w:semiHidden/>
    <w:rsid w:val="00A9498D"/>
    <w:rPr>
      <w:rFonts w:ascii="Tahoma" w:hAnsi="Tahoma" w:cs="Tahoma"/>
      <w:sz w:val="16"/>
      <w:szCs w:val="16"/>
    </w:rPr>
  </w:style>
  <w:style w:type="paragraph" w:styleId="Fecha">
    <w:name w:val="Date"/>
    <w:basedOn w:val="Normal"/>
    <w:next w:val="Normal"/>
    <w:rsid w:val="00BC6D75"/>
  </w:style>
  <w:style w:type="paragraph" w:styleId="Textoindependiente">
    <w:name w:val="Body Text"/>
    <w:basedOn w:val="Normal"/>
    <w:link w:val="TextoindependienteCar"/>
    <w:rsid w:val="00173C70"/>
    <w:pPr>
      <w:spacing w:after="220" w:line="180" w:lineRule="atLeast"/>
      <w:jc w:val="both"/>
    </w:pPr>
    <w:rPr>
      <w:rFonts w:ascii="Arial" w:eastAsia="Times New Roman" w:hAnsi="Arial"/>
      <w:spacing w:val="-5"/>
      <w:sz w:val="20"/>
      <w:szCs w:val="20"/>
      <w:lang w:val="x-none" w:eastAsia="x-none"/>
    </w:rPr>
  </w:style>
  <w:style w:type="character" w:customStyle="1" w:styleId="TextoindependienteCar">
    <w:name w:val="Texto independiente Car"/>
    <w:link w:val="Textoindependiente"/>
    <w:rsid w:val="00173C70"/>
    <w:rPr>
      <w:rFonts w:ascii="Arial" w:eastAsia="Times New Roman" w:hAnsi="Arial"/>
      <w:spacing w:val="-5"/>
    </w:rPr>
  </w:style>
  <w:style w:type="character" w:styleId="Hipervnculo">
    <w:name w:val="Hyperlink"/>
    <w:rsid w:val="00173C70"/>
    <w:rPr>
      <w:color w:val="0000FF"/>
      <w:u w:val="single"/>
    </w:rPr>
  </w:style>
  <w:style w:type="character" w:customStyle="1" w:styleId="Ttulo1Car">
    <w:name w:val="Título 1 Car"/>
    <w:link w:val="Ttulo1"/>
    <w:rsid w:val="00213CBD"/>
    <w:rPr>
      <w:rFonts w:eastAsia="Times New Roman"/>
      <w:sz w:val="24"/>
      <w:lang w:eastAsia="ja-JP"/>
    </w:rPr>
  </w:style>
  <w:style w:type="paragraph" w:styleId="Encabezado">
    <w:name w:val="header"/>
    <w:basedOn w:val="Normal"/>
    <w:link w:val="EncabezadoCar"/>
    <w:uiPriority w:val="99"/>
    <w:rsid w:val="004D2C5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4D2C5D"/>
    <w:rPr>
      <w:sz w:val="24"/>
      <w:szCs w:val="24"/>
      <w:lang w:val="en-US" w:eastAsia="ko-KR"/>
    </w:rPr>
  </w:style>
  <w:style w:type="paragraph" w:styleId="Piedepgina">
    <w:name w:val="footer"/>
    <w:basedOn w:val="Normal"/>
    <w:link w:val="PiedepginaCar"/>
    <w:rsid w:val="004D2C5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4D2C5D"/>
    <w:rPr>
      <w:sz w:val="24"/>
      <w:szCs w:val="24"/>
      <w:lang w:val="en-US" w:eastAsia="ko-KR"/>
    </w:rPr>
  </w:style>
  <w:style w:type="paragraph" w:styleId="Sinespaciado">
    <w:name w:val="No Spacing"/>
    <w:link w:val="SinespaciadoCar"/>
    <w:uiPriority w:val="1"/>
    <w:qFormat/>
    <w:rsid w:val="004D2C5D"/>
    <w:rPr>
      <w:rFonts w:ascii="Calibri" w:eastAsia="Times New Roman" w:hAnsi="Calibri"/>
      <w:sz w:val="22"/>
      <w:szCs w:val="22"/>
      <w:lang w:eastAsia="en-US"/>
    </w:rPr>
  </w:style>
  <w:style w:type="character" w:customStyle="1" w:styleId="SinespaciadoCar">
    <w:name w:val="Sin espaciado Car"/>
    <w:link w:val="Sinespaciado"/>
    <w:uiPriority w:val="1"/>
    <w:rsid w:val="004D2C5D"/>
    <w:rPr>
      <w:rFonts w:ascii="Calibri" w:eastAsia="Times New Roman" w:hAnsi="Calibri"/>
      <w:sz w:val="22"/>
      <w:szCs w:val="22"/>
      <w:lang w:val="es-ES" w:eastAsia="en-US" w:bidi="ar-SA"/>
    </w:rPr>
  </w:style>
  <w:style w:type="table" w:styleId="Tablaconcuadrcula">
    <w:name w:val="Table Grid"/>
    <w:basedOn w:val="Tablanormal"/>
    <w:rsid w:val="00D60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84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University of Massachusetts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McClements</dc:creator>
  <cp:keywords/>
  <cp:lastModifiedBy>Isadora Lieske</cp:lastModifiedBy>
  <cp:revision>2</cp:revision>
  <cp:lastPrinted>2018-11-20T20:15:00Z</cp:lastPrinted>
  <dcterms:created xsi:type="dcterms:W3CDTF">2023-10-30T20:06:00Z</dcterms:created>
  <dcterms:modified xsi:type="dcterms:W3CDTF">2023-10-30T20:06:00Z</dcterms:modified>
</cp:coreProperties>
</file>